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7D24" w:rsidRPr="008B7166" w:rsidRDefault="00CA7D24">
      <w:pPr>
        <w:rPr>
          <w:rFonts w:ascii="Century Gothic" w:hAnsi="Century Gothic"/>
          <w:sz w:val="28"/>
          <w:szCs w:val="28"/>
        </w:rPr>
      </w:pPr>
      <w:r w:rsidRPr="008B7166">
        <w:rPr>
          <w:rFonts w:ascii="Century Gothic" w:hAnsi="Century Gothic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505200</wp:posOffset>
            </wp:positionH>
            <wp:positionV relativeFrom="margin">
              <wp:posOffset>0</wp:posOffset>
            </wp:positionV>
            <wp:extent cx="2894330" cy="965200"/>
            <wp:effectExtent l="0" t="0" r="127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00x100_TheBranc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33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A7D24" w:rsidRPr="008B7166" w:rsidRDefault="00CA7D24" w:rsidP="00F12BFC">
      <w:pPr>
        <w:pStyle w:val="NoSpacing"/>
        <w:rPr>
          <w:rFonts w:ascii="Century Gothic" w:hAnsi="Century Gothic" w:cs="Times New Roman"/>
          <w:sz w:val="28"/>
          <w:szCs w:val="28"/>
        </w:rPr>
      </w:pPr>
    </w:p>
    <w:p w:rsidR="00CA7D24" w:rsidRPr="008B7166" w:rsidRDefault="00CA7D24" w:rsidP="00F12BFC">
      <w:pPr>
        <w:pStyle w:val="NoSpacing"/>
        <w:rPr>
          <w:rFonts w:ascii="Century Gothic" w:hAnsi="Century Gothic" w:cs="Times New Roman"/>
          <w:sz w:val="28"/>
          <w:szCs w:val="28"/>
        </w:rPr>
      </w:pPr>
    </w:p>
    <w:p w:rsidR="00CA7D24" w:rsidRPr="008B7166" w:rsidRDefault="00CA7D24" w:rsidP="00F12BFC">
      <w:pPr>
        <w:pStyle w:val="NoSpacing"/>
        <w:rPr>
          <w:rFonts w:ascii="Century Gothic" w:hAnsi="Century Gothic" w:cs="Times New Roman"/>
          <w:b/>
          <w:color w:val="548DD4" w:themeColor="text2" w:themeTint="99"/>
          <w:sz w:val="28"/>
          <w:szCs w:val="28"/>
        </w:rPr>
      </w:pPr>
    </w:p>
    <w:p w:rsidR="00CA7D24" w:rsidRPr="008B7166" w:rsidRDefault="00CA7D24" w:rsidP="00F12BFC">
      <w:pPr>
        <w:pStyle w:val="NoSpacing"/>
        <w:rPr>
          <w:rFonts w:ascii="Century Gothic" w:hAnsi="Century Gothic" w:cs="Times New Roman"/>
          <w:b/>
          <w:color w:val="548DD4" w:themeColor="text2" w:themeTint="99"/>
          <w:sz w:val="28"/>
          <w:szCs w:val="28"/>
        </w:rPr>
      </w:pPr>
    </w:p>
    <w:p w:rsidR="008B7166" w:rsidRPr="008B7166" w:rsidRDefault="00D77F28" w:rsidP="00F12BFC">
      <w:pPr>
        <w:pStyle w:val="NoSpacing"/>
        <w:rPr>
          <w:rFonts w:ascii="Century Gothic" w:hAnsi="Century Gothic"/>
          <w:b/>
          <w:color w:val="548DD4" w:themeColor="text2" w:themeTint="99"/>
          <w:sz w:val="28"/>
          <w:szCs w:val="28"/>
        </w:rPr>
      </w:pPr>
      <w:r>
        <w:rPr>
          <w:rFonts w:ascii="Century Gothic" w:hAnsi="Century Gothic"/>
          <w:b/>
          <w:color w:val="548DD4" w:themeColor="text2" w:themeTint="99"/>
          <w:sz w:val="28"/>
          <w:szCs w:val="28"/>
        </w:rPr>
        <w:t>Internship</w:t>
      </w:r>
      <w:r w:rsidR="008B7166" w:rsidRPr="008B7166">
        <w:rPr>
          <w:rFonts w:ascii="Century Gothic" w:hAnsi="Century Gothic"/>
          <w:b/>
          <w:color w:val="548DD4" w:themeColor="text2" w:themeTint="99"/>
          <w:sz w:val="28"/>
          <w:szCs w:val="28"/>
        </w:rPr>
        <w:t xml:space="preserve"> Information Form </w:t>
      </w:r>
    </w:p>
    <w:p w:rsidR="008B7166" w:rsidRPr="008B7166" w:rsidRDefault="008B7166" w:rsidP="00F12BFC">
      <w:pPr>
        <w:pStyle w:val="NoSpacing"/>
        <w:rPr>
          <w:rFonts w:ascii="Century Gothic" w:hAnsi="Century Gothic"/>
        </w:rPr>
      </w:pPr>
    </w:p>
    <w:p w:rsidR="008B7166" w:rsidRPr="008B7166" w:rsidRDefault="008B7166" w:rsidP="00F12BFC">
      <w:pPr>
        <w:pStyle w:val="NoSpacing"/>
        <w:rPr>
          <w:rFonts w:ascii="Century Gothic" w:hAnsi="Century Gothic"/>
        </w:rPr>
      </w:pPr>
      <w:r w:rsidRPr="008B7166">
        <w:rPr>
          <w:rFonts w:ascii="Century Gothic" w:hAnsi="Century Gothic"/>
        </w:rPr>
        <w:t xml:space="preserve">Thank you for your interest in an internship opportunity at The Branch. All internships are unpaid but can be applied for school credit. </w:t>
      </w:r>
    </w:p>
    <w:p w:rsidR="008B7166" w:rsidRPr="008B7166" w:rsidRDefault="008B7166" w:rsidP="008B7166">
      <w:pPr>
        <w:pStyle w:val="NoSpacing"/>
        <w:tabs>
          <w:tab w:val="left" w:pos="1590"/>
        </w:tabs>
        <w:rPr>
          <w:rFonts w:ascii="Century Gothic" w:hAnsi="Century Gothic"/>
        </w:rPr>
      </w:pPr>
      <w:r w:rsidRPr="008B7166">
        <w:rPr>
          <w:rFonts w:ascii="Century Gothic" w:hAnsi="Century Gothic"/>
        </w:rPr>
        <w:tab/>
      </w:r>
    </w:p>
    <w:p w:rsidR="0028039A" w:rsidRDefault="008B7166" w:rsidP="00F12BFC">
      <w:pPr>
        <w:pStyle w:val="NoSpacing"/>
        <w:rPr>
          <w:rFonts w:ascii="Century Gothic" w:hAnsi="Century Gothic"/>
        </w:rPr>
      </w:pPr>
      <w:r w:rsidRPr="008B7166">
        <w:rPr>
          <w:rFonts w:ascii="Century Gothic" w:hAnsi="Century Gothic"/>
        </w:rPr>
        <w:t xml:space="preserve">To submit your application please complete and email this form along with a short letter of interest, your resume, and a letter of reference to </w:t>
      </w:r>
      <w:r w:rsidR="0028039A">
        <w:rPr>
          <w:rFonts w:ascii="Century Gothic" w:hAnsi="Century Gothic"/>
        </w:rPr>
        <w:t xml:space="preserve">Manon </w:t>
      </w:r>
      <w:proofErr w:type="spellStart"/>
      <w:r w:rsidR="0028039A">
        <w:rPr>
          <w:rFonts w:ascii="Century Gothic" w:hAnsi="Century Gothic"/>
        </w:rPr>
        <w:t>Loustauanu</w:t>
      </w:r>
      <w:proofErr w:type="spellEnd"/>
      <w:r w:rsidR="0028039A">
        <w:rPr>
          <w:rFonts w:ascii="Century Gothic" w:hAnsi="Century Gothic"/>
        </w:rPr>
        <w:t xml:space="preserve"> at </w:t>
      </w:r>
      <w:hyperlink r:id="rId8" w:history="1">
        <w:r w:rsidR="0028039A" w:rsidRPr="00BA606C">
          <w:rPr>
            <w:rStyle w:val="Hyperlink"/>
            <w:rFonts w:ascii="Century Gothic" w:hAnsi="Century Gothic"/>
          </w:rPr>
          <w:t>mloustaunau@branchmuseum.org</w:t>
        </w:r>
      </w:hyperlink>
      <w:r w:rsidRPr="008B7166">
        <w:rPr>
          <w:rFonts w:ascii="Century Gothic" w:hAnsi="Century Gothic"/>
        </w:rPr>
        <w:t xml:space="preserve"> </w:t>
      </w:r>
      <w:bookmarkStart w:id="0" w:name="_GoBack"/>
      <w:bookmarkEnd w:id="0"/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8B7166" w:rsidRPr="008B7166" w:rsidRDefault="008B7166" w:rsidP="00F12BFC">
      <w:pPr>
        <w:pStyle w:val="NoSpacing"/>
        <w:rPr>
          <w:rFonts w:ascii="Century Gothic" w:hAnsi="Century Gothic"/>
        </w:rPr>
      </w:pPr>
      <w:r w:rsidRPr="008B7166">
        <w:rPr>
          <w:rFonts w:ascii="Century Gothic" w:hAnsi="Century Gothic"/>
        </w:rPr>
        <w:t xml:space="preserve">PDF format is preferred and all materials, including reference letters, must be submitted via email. </w:t>
      </w:r>
    </w:p>
    <w:p w:rsidR="008B7166" w:rsidRPr="008B7166" w:rsidRDefault="008B7166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Pr="0028039A" w:rsidRDefault="0028039A" w:rsidP="00F12BFC">
      <w:pPr>
        <w:pStyle w:val="NoSpacing"/>
        <w:rPr>
          <w:rFonts w:ascii="Century Gothic" w:hAnsi="Century Gothic"/>
          <w:u w:val="single"/>
        </w:rPr>
      </w:pPr>
      <w:r w:rsidRPr="0028039A">
        <w:rPr>
          <w:rFonts w:ascii="Century Gothic" w:hAnsi="Century Gothic"/>
          <w:u w:val="single"/>
        </w:rPr>
        <w:t>Contact Information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Default="008B7166" w:rsidP="00F12BFC">
      <w:pPr>
        <w:pStyle w:val="NoSpacing"/>
        <w:rPr>
          <w:rFonts w:ascii="Century Gothic" w:hAnsi="Century Gothic"/>
        </w:rPr>
      </w:pPr>
      <w:r w:rsidRPr="008B7166">
        <w:rPr>
          <w:rFonts w:ascii="Century Gothic" w:hAnsi="Century Gothic"/>
        </w:rPr>
        <w:t>Name</w:t>
      </w:r>
      <w:r w:rsidR="0028039A">
        <w:rPr>
          <w:rFonts w:ascii="Century Gothic" w:hAnsi="Century Gothic"/>
        </w:rPr>
        <w:t>: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Local Address: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CA7D24" w:rsidRDefault="00CA7D24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Email: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Phone Number: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School: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Major: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Year of Graduation:</w:t>
      </w: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Default="0028039A" w:rsidP="00F12BFC">
      <w:pPr>
        <w:pStyle w:val="NoSpacing"/>
        <w:rPr>
          <w:rFonts w:ascii="Century Gothic" w:hAnsi="Century Gothic"/>
        </w:rPr>
      </w:pPr>
    </w:p>
    <w:p w:rsidR="0028039A" w:rsidRPr="008B7166" w:rsidRDefault="0028039A" w:rsidP="00F12BFC">
      <w:pPr>
        <w:pStyle w:val="NoSpacing"/>
        <w:rPr>
          <w:rFonts w:ascii="Century Gothic" w:hAnsi="Century Gothic" w:cs="Times New Roman"/>
        </w:rPr>
      </w:pPr>
    </w:p>
    <w:sectPr w:rsidR="0028039A" w:rsidRPr="008B7166" w:rsidSect="004F159E">
      <w:footerReference w:type="default" r:id="rId9"/>
      <w:pgSz w:w="12240" w:h="15840"/>
      <w:pgMar w:top="108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D3D" w:rsidRDefault="00F16D3D" w:rsidP="00A9221A">
      <w:pPr>
        <w:spacing w:after="0" w:line="240" w:lineRule="auto"/>
      </w:pPr>
      <w:r>
        <w:separator/>
      </w:r>
    </w:p>
  </w:endnote>
  <w:endnote w:type="continuationSeparator" w:id="0">
    <w:p w:rsidR="00F16D3D" w:rsidRDefault="00F16D3D" w:rsidP="00A92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7C30" w:rsidRPr="00A9221A" w:rsidRDefault="00426036" w:rsidP="00426036">
    <w:pPr>
      <w:pStyle w:val="Footer"/>
      <w:rPr>
        <w:rFonts w:ascii="Tw Cen MT" w:hAnsi="Tw Cen MT"/>
        <w:color w:val="2791BE"/>
        <w:sz w:val="24"/>
        <w:szCs w:val="24"/>
      </w:rPr>
    </w:pPr>
    <w:r>
      <w:rPr>
        <w:rFonts w:ascii="Tw Cen MT" w:hAnsi="Tw Cen MT"/>
        <w:color w:val="2791BE"/>
        <w:sz w:val="24"/>
        <w:szCs w:val="24"/>
      </w:rPr>
      <w:t xml:space="preserve">2501 Monument </w:t>
    </w:r>
    <w:proofErr w:type="gramStart"/>
    <w:r>
      <w:rPr>
        <w:rFonts w:ascii="Tw Cen MT" w:hAnsi="Tw Cen MT"/>
        <w:color w:val="2791BE"/>
        <w:sz w:val="24"/>
        <w:szCs w:val="24"/>
      </w:rPr>
      <w:t>Avenue  |</w:t>
    </w:r>
    <w:proofErr w:type="gramEnd"/>
    <w:r>
      <w:rPr>
        <w:rFonts w:ascii="Tw Cen MT" w:hAnsi="Tw Cen MT"/>
        <w:color w:val="2791BE"/>
        <w:sz w:val="24"/>
        <w:szCs w:val="24"/>
      </w:rPr>
      <w:t xml:space="preserve">  Richmond, Virginia 23220  |  (804) 644-3041  |  www.BranchMuseum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D3D" w:rsidRDefault="00F16D3D" w:rsidP="00A9221A">
      <w:pPr>
        <w:spacing w:after="0" w:line="240" w:lineRule="auto"/>
      </w:pPr>
      <w:r>
        <w:separator/>
      </w:r>
    </w:p>
  </w:footnote>
  <w:footnote w:type="continuationSeparator" w:id="0">
    <w:p w:rsidR="00F16D3D" w:rsidRDefault="00F16D3D" w:rsidP="00A922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tDQ1M7AwsTQyMrdU0lEKTi0uzszPAykwrAUAE1vCViwAAAA="/>
  </w:docVars>
  <w:rsids>
    <w:rsidRoot w:val="00AD68CB"/>
    <w:rsid w:val="0002069C"/>
    <w:rsid w:val="000241E0"/>
    <w:rsid w:val="0002721C"/>
    <w:rsid w:val="00096878"/>
    <w:rsid w:val="000B10A8"/>
    <w:rsid w:val="000D5BD8"/>
    <w:rsid w:val="001160A2"/>
    <w:rsid w:val="00230D60"/>
    <w:rsid w:val="00236378"/>
    <w:rsid w:val="00247B30"/>
    <w:rsid w:val="00277F71"/>
    <w:rsid w:val="0028039A"/>
    <w:rsid w:val="002A6BB2"/>
    <w:rsid w:val="0031785B"/>
    <w:rsid w:val="00320DA5"/>
    <w:rsid w:val="003E2E13"/>
    <w:rsid w:val="00402BD1"/>
    <w:rsid w:val="00426036"/>
    <w:rsid w:val="004444BB"/>
    <w:rsid w:val="004F159E"/>
    <w:rsid w:val="00562D48"/>
    <w:rsid w:val="0058037A"/>
    <w:rsid w:val="00627B54"/>
    <w:rsid w:val="00647C30"/>
    <w:rsid w:val="006A3239"/>
    <w:rsid w:val="0074150C"/>
    <w:rsid w:val="00842EED"/>
    <w:rsid w:val="00882DAF"/>
    <w:rsid w:val="008A15B2"/>
    <w:rsid w:val="008B7166"/>
    <w:rsid w:val="008F3864"/>
    <w:rsid w:val="00987705"/>
    <w:rsid w:val="00A9221A"/>
    <w:rsid w:val="00AD68CB"/>
    <w:rsid w:val="00B57D53"/>
    <w:rsid w:val="00C576D1"/>
    <w:rsid w:val="00C641D2"/>
    <w:rsid w:val="00CA7D24"/>
    <w:rsid w:val="00CE55DC"/>
    <w:rsid w:val="00D15B8F"/>
    <w:rsid w:val="00D77F28"/>
    <w:rsid w:val="00E72E61"/>
    <w:rsid w:val="00E74099"/>
    <w:rsid w:val="00E97545"/>
    <w:rsid w:val="00F05468"/>
    <w:rsid w:val="00F12BFC"/>
    <w:rsid w:val="00F16D3D"/>
    <w:rsid w:val="00FC2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100576-8D73-4376-BF06-DBF287D2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72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2BF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92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21A"/>
  </w:style>
  <w:style w:type="paragraph" w:styleId="Footer">
    <w:name w:val="footer"/>
    <w:basedOn w:val="Normal"/>
    <w:link w:val="FooterChar"/>
    <w:uiPriority w:val="99"/>
    <w:unhideWhenUsed/>
    <w:rsid w:val="00A92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21A"/>
  </w:style>
  <w:style w:type="character" w:styleId="Hyperlink">
    <w:name w:val="Hyperlink"/>
    <w:basedOn w:val="DefaultParagraphFont"/>
    <w:uiPriority w:val="99"/>
    <w:unhideWhenUsed/>
    <w:rsid w:val="002803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loustaunau@branchmuseum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BAE6AB-5B6F-4440-A73B-A8449DACE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dreiling</dc:creator>
  <cp:keywords/>
  <dc:description/>
  <cp:lastModifiedBy>Manon Loustaunau</cp:lastModifiedBy>
  <cp:revision>3</cp:revision>
  <dcterms:created xsi:type="dcterms:W3CDTF">2017-10-18T19:46:00Z</dcterms:created>
  <dcterms:modified xsi:type="dcterms:W3CDTF">2017-10-18T19:47:00Z</dcterms:modified>
</cp:coreProperties>
</file>